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57C52" w14:textId="221EA44B" w:rsidR="0060347E" w:rsidRDefault="00A96C43" w:rsidP="00A96C43">
      <w:pPr>
        <w:jc w:val="center"/>
      </w:pPr>
      <w:r>
        <w:t>R Worksheet (ANOVA, Regression, and For Loops)</w:t>
      </w:r>
    </w:p>
    <w:p w14:paraId="0C91A877" w14:textId="5079062A" w:rsidR="00A96C43" w:rsidRDefault="00A96C43" w:rsidP="00A96C43">
      <w:pPr>
        <w:pStyle w:val="ListParagraph"/>
        <w:numPr>
          <w:ilvl w:val="0"/>
          <w:numId w:val="1"/>
        </w:numPr>
      </w:pPr>
      <w:r>
        <w:t>A scientist is interested in determining if there is a significant difference in the time spent being aggressive in fish based on sex or predation level. They conduced an experiment that measured the time spent being aggressive on guppies based on sex and predation level, either high (HP) or low (LP). Using a test, we have learned, to conduct a statistical test to determine if the guppies have a significant difference in the mean aggression time between the sexes or predation regimes using the fish_agg.csv data set.</w:t>
      </w:r>
    </w:p>
    <w:p w14:paraId="4DEE6C46" w14:textId="53F4A645" w:rsidR="00A96C43" w:rsidRDefault="00A96C43" w:rsidP="00A96C43"/>
    <w:p w14:paraId="6B9B8340" w14:textId="284696CE" w:rsidR="00A96C43" w:rsidRDefault="000C54DD" w:rsidP="00A96C43">
      <w:pPr>
        <w:pStyle w:val="ListParagraph"/>
        <w:numPr>
          <w:ilvl w:val="0"/>
          <w:numId w:val="1"/>
        </w:numPr>
      </w:pPr>
      <w:r>
        <w:t>Write a for loop that will print the numbers 1 through 10 divided by two.</w:t>
      </w:r>
    </w:p>
    <w:p w14:paraId="3D4E60AE" w14:textId="77777777" w:rsidR="00A96C43" w:rsidRDefault="00A96C43" w:rsidP="00A96C43">
      <w:pPr>
        <w:pStyle w:val="ListParagraph"/>
      </w:pPr>
    </w:p>
    <w:p w14:paraId="451BC168" w14:textId="3C59937F" w:rsidR="00A96C43" w:rsidRDefault="000C54DD" w:rsidP="00801611">
      <w:pPr>
        <w:pStyle w:val="ListParagraph"/>
        <w:numPr>
          <w:ilvl w:val="0"/>
          <w:numId w:val="1"/>
        </w:numPr>
      </w:pPr>
      <w:r>
        <w:t>Prince wants to know if there is a correlation between the temperature outside and how long he wants to walk for. Using the data in walk.csv, run a statistical test to determine if there is a correlation between temperature and walking times.</w:t>
      </w:r>
      <w:bookmarkStart w:id="0" w:name="_GoBack"/>
      <w:bookmarkEnd w:id="0"/>
    </w:p>
    <w:sectPr w:rsidR="00A96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8A0DFA"/>
    <w:multiLevelType w:val="hybridMultilevel"/>
    <w:tmpl w:val="3398B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LIwNrQ0tzAwtLRU0lEKTi0uzszPAykwrAUANBzGNSwAAAA="/>
  </w:docVars>
  <w:rsids>
    <w:rsidRoot w:val="00A96C43"/>
    <w:rsid w:val="000C54DD"/>
    <w:rsid w:val="0060347E"/>
    <w:rsid w:val="00801611"/>
    <w:rsid w:val="00A96C43"/>
    <w:rsid w:val="00C91CA6"/>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1AF34"/>
  <w15:chartTrackingRefBased/>
  <w15:docId w15:val="{B7A7BC1D-1215-4607-BE26-17E310ADA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6C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1</Pages>
  <Words>132</Words>
  <Characters>75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cp:revision>
  <dcterms:created xsi:type="dcterms:W3CDTF">2020-11-17T18:53:00Z</dcterms:created>
  <dcterms:modified xsi:type="dcterms:W3CDTF">2020-11-17T19:28:00Z</dcterms:modified>
</cp:coreProperties>
</file>